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8C1CD" w14:textId="47BC90A3" w:rsidR="00C37FF5" w:rsidRDefault="00C37FF5">
      <w:r>
        <w:t>Paul Ryan</w:t>
      </w:r>
    </w:p>
    <w:p w14:paraId="7AD116A0" w14:textId="730CE92A" w:rsidR="00C37FF5" w:rsidRDefault="00C37FF5">
      <w:r>
        <w:t>07/</w:t>
      </w:r>
      <w:r w:rsidR="00414C22">
        <w:t>23</w:t>
      </w:r>
      <w:r>
        <w:t>/2023</w:t>
      </w:r>
    </w:p>
    <w:p w14:paraId="3DF0F627" w14:textId="039882F7" w:rsidR="00C37FF5" w:rsidRDefault="00D05154">
      <w:r>
        <w:t xml:space="preserve">Week </w:t>
      </w:r>
      <w:r w:rsidR="00414C22">
        <w:t>7</w:t>
      </w:r>
      <w:r>
        <w:t xml:space="preserve"> Research</w:t>
      </w:r>
      <w:r w:rsidR="00C37FF5">
        <w:t xml:space="preserve"> Assignment</w:t>
      </w:r>
    </w:p>
    <w:p w14:paraId="00D16EBE" w14:textId="77777777" w:rsidR="00C37FF5" w:rsidRDefault="00C37FF5"/>
    <w:p w14:paraId="6F4A3575" w14:textId="76BF05E2" w:rsidR="00C37FF5" w:rsidRDefault="00414C22" w:rsidP="00414C22">
      <w:pPr>
        <w:pStyle w:val="ListParagraph"/>
        <w:numPr>
          <w:ilvl w:val="0"/>
          <w:numId w:val="2"/>
        </w:numPr>
      </w:pPr>
      <w:r>
        <w:t>Three HTML elements that were not mentioned in any of the videos this week are &lt;article&gt;, &lt;nav&gt; and &lt;</w:t>
      </w:r>
      <w:proofErr w:type="spellStart"/>
      <w:r>
        <w:t>abbr</w:t>
      </w:r>
      <w:proofErr w:type="spellEnd"/>
      <w:r>
        <w:t xml:space="preserve">&gt;. &lt;article&gt; is used as a section for the webpage. It should be used to section out something that is intended to be distributed or reused by something else. Things like a magazine or newspaper article, or a blog post are good examples of when to use &lt;article&gt;. </w:t>
      </w:r>
    </w:p>
    <w:p w14:paraId="6D60396C" w14:textId="0B18F560" w:rsidR="00414C22" w:rsidRDefault="00414C22" w:rsidP="00414C22">
      <w:pPr>
        <w:ind w:left="720"/>
      </w:pPr>
      <w:r>
        <w:t xml:space="preserve">The &lt;nav&gt; element is another </w:t>
      </w:r>
      <w:r w:rsidR="00A10ED6">
        <w:t>section-based</w:t>
      </w:r>
      <w:r>
        <w:t xml:space="preserve"> element. It is used to represent a section of the page whose purpose is to provide navigation links. This could be used for menus with links to other pages or </w:t>
      </w:r>
      <w:proofErr w:type="gramStart"/>
      <w:r>
        <w:t>table</w:t>
      </w:r>
      <w:proofErr w:type="gramEnd"/>
      <w:r>
        <w:t xml:space="preserve"> of contents with links within the page.</w:t>
      </w:r>
    </w:p>
    <w:p w14:paraId="000B2298" w14:textId="77777777" w:rsidR="00414C22" w:rsidRDefault="00414C22" w:rsidP="00414C22">
      <w:pPr>
        <w:ind w:left="720"/>
      </w:pPr>
      <w:r>
        <w:t>The &lt;</w:t>
      </w:r>
      <w:proofErr w:type="spellStart"/>
      <w:r>
        <w:t>abbr</w:t>
      </w:r>
      <w:proofErr w:type="spellEnd"/>
      <w:r>
        <w:t xml:space="preserve">&gt; element is used on inline text and represents an abbreviation or acronym. It isn’t required to be used, but it is helpful if you want to provide more information outside of the </w:t>
      </w:r>
      <w:proofErr w:type="gramStart"/>
      <w:r>
        <w:t>documents</w:t>
      </w:r>
      <w:proofErr w:type="gramEnd"/>
      <w:r>
        <w:t xml:space="preserve"> content. </w:t>
      </w:r>
    </w:p>
    <w:p w14:paraId="7DDFC7B2" w14:textId="2D5B09DF" w:rsidR="00414C22" w:rsidRDefault="00414C22" w:rsidP="00414C22">
      <w:pPr>
        <w:ind w:left="720"/>
      </w:pPr>
      <w:r>
        <w:t xml:space="preserve">Source: </w:t>
      </w:r>
      <w:hyperlink r:id="rId5" w:history="1">
        <w:r w:rsidRPr="00FC5D58">
          <w:rPr>
            <w:rStyle w:val="Hyperlink"/>
          </w:rPr>
          <w:t>https://developer.mozilla.org/en-US/docs/Web/HTML/Element</w:t>
        </w:r>
      </w:hyperlink>
    </w:p>
    <w:p w14:paraId="567B7DCF" w14:textId="77777777" w:rsidR="00414C22" w:rsidRDefault="00414C22" w:rsidP="00414C22">
      <w:pPr>
        <w:pStyle w:val="ListParagraph"/>
        <w:numPr>
          <w:ilvl w:val="0"/>
          <w:numId w:val="2"/>
        </w:numPr>
      </w:pPr>
      <w:r>
        <w:t>I decided to look at espn.com (</w:t>
      </w:r>
      <w:hyperlink r:id="rId6" w:history="1">
        <w:r w:rsidRPr="00FC5D58">
          <w:rPr>
            <w:rStyle w:val="Hyperlink"/>
          </w:rPr>
          <w:t>https://www.espn.com/</w:t>
        </w:r>
      </w:hyperlink>
      <w:r>
        <w:t xml:space="preserve">) to see what elements they use. </w:t>
      </w:r>
    </w:p>
    <w:p w14:paraId="552B1E46" w14:textId="77777777" w:rsidR="00414C22" w:rsidRDefault="00414C22" w:rsidP="00414C22">
      <w:pPr>
        <w:pStyle w:val="ListParagraph"/>
        <w:numPr>
          <w:ilvl w:val="0"/>
          <w:numId w:val="3"/>
        </w:numPr>
      </w:pPr>
      <w:r>
        <w:t>&lt;meta&gt;</w:t>
      </w:r>
    </w:p>
    <w:p w14:paraId="41C1BBF4" w14:textId="77777777" w:rsidR="00414C22" w:rsidRDefault="00414C22" w:rsidP="00414C22">
      <w:pPr>
        <w:pStyle w:val="ListParagraph"/>
        <w:numPr>
          <w:ilvl w:val="0"/>
          <w:numId w:val="3"/>
        </w:numPr>
      </w:pPr>
      <w:r>
        <w:t>&lt;link&gt;</w:t>
      </w:r>
    </w:p>
    <w:p w14:paraId="6D758BA1" w14:textId="77777777" w:rsidR="00414C22" w:rsidRDefault="00414C22" w:rsidP="00414C22">
      <w:pPr>
        <w:pStyle w:val="ListParagraph"/>
        <w:numPr>
          <w:ilvl w:val="0"/>
          <w:numId w:val="3"/>
        </w:numPr>
      </w:pPr>
      <w:r>
        <w:t>&lt;script&gt;</w:t>
      </w:r>
    </w:p>
    <w:p w14:paraId="069C49BC" w14:textId="77777777" w:rsidR="00414C22" w:rsidRDefault="00414C22" w:rsidP="00414C22">
      <w:pPr>
        <w:pStyle w:val="ListParagraph"/>
        <w:numPr>
          <w:ilvl w:val="0"/>
          <w:numId w:val="3"/>
        </w:numPr>
      </w:pPr>
      <w:r>
        <w:t>&lt;nav&gt;</w:t>
      </w:r>
    </w:p>
    <w:p w14:paraId="39792062" w14:textId="77777777" w:rsidR="00414C22" w:rsidRDefault="00414C22" w:rsidP="00414C22">
      <w:pPr>
        <w:pStyle w:val="ListParagraph"/>
        <w:numPr>
          <w:ilvl w:val="0"/>
          <w:numId w:val="3"/>
        </w:numPr>
      </w:pPr>
      <w:r>
        <w:t>&lt;</w:t>
      </w:r>
      <w:proofErr w:type="spellStart"/>
      <w:r>
        <w:t>ul</w:t>
      </w:r>
      <w:proofErr w:type="spellEnd"/>
      <w:r>
        <w:t xml:space="preserve">&gt; </w:t>
      </w:r>
    </w:p>
    <w:p w14:paraId="748D766F" w14:textId="77777777" w:rsidR="00414C22" w:rsidRDefault="00414C22" w:rsidP="00414C22">
      <w:pPr>
        <w:pStyle w:val="ListParagraph"/>
      </w:pPr>
    </w:p>
    <w:p w14:paraId="1DF6E146" w14:textId="7A678CEC" w:rsidR="00414C22" w:rsidRDefault="00414C22" w:rsidP="00414C22">
      <w:pPr>
        <w:pStyle w:val="ListParagraph"/>
        <w:numPr>
          <w:ilvl w:val="0"/>
          <w:numId w:val="2"/>
        </w:numPr>
      </w:pPr>
      <w:r>
        <w:t xml:space="preserve">I was already familiar with HTML so in a lot of ways, this week was more of a review for me. I did enjoy working though the lab in Visual Studio Code as I haven’t used that for HTML before. It was nice how quickly it allowed me to write the HTML code. </w:t>
      </w:r>
    </w:p>
    <w:sectPr w:rsidR="00414C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364A8"/>
    <w:multiLevelType w:val="hybridMultilevel"/>
    <w:tmpl w:val="944E22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F46F1A"/>
    <w:multiLevelType w:val="hybridMultilevel"/>
    <w:tmpl w:val="58F295AA"/>
    <w:lvl w:ilvl="0" w:tplc="DAB4D4D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57D301F7"/>
    <w:multiLevelType w:val="hybridMultilevel"/>
    <w:tmpl w:val="E6087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5082028">
    <w:abstractNumId w:val="2"/>
  </w:num>
  <w:num w:numId="2" w16cid:durableId="202600880">
    <w:abstractNumId w:val="0"/>
  </w:num>
  <w:num w:numId="3" w16cid:durableId="5910147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0sTA3MLSxNjYyMjMyUdpeDU4uLM/DyQAuNaAOuxxrwsAAAA"/>
  </w:docVars>
  <w:rsids>
    <w:rsidRoot w:val="00D05154"/>
    <w:rsid w:val="00277D3A"/>
    <w:rsid w:val="003B18AC"/>
    <w:rsid w:val="00414C22"/>
    <w:rsid w:val="005D0B40"/>
    <w:rsid w:val="006C578F"/>
    <w:rsid w:val="007471E4"/>
    <w:rsid w:val="007D366B"/>
    <w:rsid w:val="009C3778"/>
    <w:rsid w:val="00A10ED6"/>
    <w:rsid w:val="00A856D0"/>
    <w:rsid w:val="00AA24C6"/>
    <w:rsid w:val="00AA6567"/>
    <w:rsid w:val="00AF005D"/>
    <w:rsid w:val="00C37FF5"/>
    <w:rsid w:val="00D05154"/>
    <w:rsid w:val="00E22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6BAA9"/>
  <w15:chartTrackingRefBased/>
  <w15:docId w15:val="{303E0B87-38DA-4C19-8692-60BE4EDBF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154"/>
    <w:pPr>
      <w:ind w:left="720"/>
      <w:contextualSpacing/>
    </w:pPr>
  </w:style>
  <w:style w:type="character" w:styleId="Hyperlink">
    <w:name w:val="Hyperlink"/>
    <w:basedOn w:val="DefaultParagraphFont"/>
    <w:uiPriority w:val="99"/>
    <w:unhideWhenUsed/>
    <w:rsid w:val="00C37FF5"/>
    <w:rPr>
      <w:color w:val="0563C1" w:themeColor="hyperlink"/>
      <w:u w:val="single"/>
    </w:rPr>
  </w:style>
  <w:style w:type="character" w:styleId="UnresolvedMention">
    <w:name w:val="Unresolved Mention"/>
    <w:basedOn w:val="DefaultParagraphFont"/>
    <w:uiPriority w:val="99"/>
    <w:semiHidden/>
    <w:unhideWhenUsed/>
    <w:rsid w:val="00C37F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spn.com/" TargetMode="External"/><Relationship Id="rId5" Type="http://schemas.openxmlformats.org/officeDocument/2006/relationships/hyperlink" Target="https://developer.mozilla.org/en-US/docs/Web/HTML/Elemen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12</Words>
  <Characters>121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Ryan</dc:creator>
  <cp:keywords/>
  <dc:description/>
  <cp:lastModifiedBy>Paul Ryan</cp:lastModifiedBy>
  <cp:revision>3</cp:revision>
  <dcterms:created xsi:type="dcterms:W3CDTF">2023-07-23T19:25:00Z</dcterms:created>
  <dcterms:modified xsi:type="dcterms:W3CDTF">2023-07-23T19:25:00Z</dcterms:modified>
</cp:coreProperties>
</file>